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104119D7" w:rsidR="004236AE" w:rsidRDefault="00BE5029" w:rsidP="00C644E8">
      <w:pPr>
        <w:spacing w:after="0" w:line="240" w:lineRule="auto"/>
        <w:rPr>
          <w:rFonts w:cs="Arial"/>
          <w:b/>
          <w:color w:val="595959" w:themeColor="text1" w:themeTint="A6"/>
          <w:sz w:val="44"/>
          <w:szCs w:val="44"/>
        </w:rPr>
      </w:pPr>
      <w:bookmarkStart w:id="0" w:name="_Hlk536359931"/>
      <w:r w:rsidRPr="00BE5029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58240" behindDoc="0" locked="0" layoutInCell="1" allowOverlap="1" wp14:anchorId="50C4F15E" wp14:editId="58851184">
            <wp:simplePos x="0" y="0"/>
            <wp:positionH relativeFrom="column">
              <wp:posOffset>4892040</wp:posOffset>
            </wp:positionH>
            <wp:positionV relativeFrom="paragraph">
              <wp:posOffset>-292735</wp:posOffset>
            </wp:positionV>
            <wp:extent cx="2425700" cy="302014"/>
            <wp:effectExtent l="0" t="0" r="0" b="3175"/>
            <wp:wrapNone/>
            <wp:docPr id="313686803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686803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700" cy="302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68A4">
        <w:rPr>
          <w:b/>
          <w:color w:val="595959" w:themeColor="text1" w:themeTint="A6"/>
          <w:sz w:val="44"/>
        </w:rPr>
        <w:t>METAS Y OBJETIVOS DEL PROYECTO</w:t>
      </w:r>
    </w:p>
    <w:p w14:paraId="50FD627F" w14:textId="78D0C567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B868A4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FECH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AUTOR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NOMBRE DEL PROYECTO</w:t>
            </w:r>
          </w:p>
        </w:tc>
      </w:tr>
      <w:tr w:rsidR="00B868A4" w:rsidRPr="00B868A4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C320C02" w14:textId="161E3EE6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p w14:paraId="002F5F13" w14:textId="3E0BCBD8" w:rsidR="00B868A4" w:rsidRPr="00B868A4" w:rsidRDefault="00B868A4" w:rsidP="00B868A4">
      <w:pPr>
        <w:spacing w:after="0" w:line="276" w:lineRule="auto"/>
        <w:rPr>
          <w:rFonts w:cs="Arial"/>
          <w:bCs/>
          <w:color w:val="595959" w:themeColor="text1" w:themeTint="A6"/>
          <w:sz w:val="21"/>
          <w:szCs w:val="21"/>
        </w:rPr>
      </w:pPr>
      <w:r>
        <w:rPr>
          <w:color w:val="595959" w:themeColor="text1" w:themeTint="A6"/>
          <w:sz w:val="21"/>
        </w:rPr>
        <w:t xml:space="preserve">Agregue su objetivo a la siguiente hoja de trabajo y, a continuación, utilice el proceso SMART para determinar las características de su objetivo u objetivos. SMART quiere decir specific (específico), measurable (medible), achievable (alcanzable), relevant (relevante) y time-bound (limitado en el tiempo). </w:t>
      </w:r>
      <w:r w:rsidRPr="00B868A4">
        <w:rPr>
          <w:bCs/>
          <w:color w:val="595959" w:themeColor="text1" w:themeTint="A6"/>
          <w:sz w:val="21"/>
          <w:szCs w:val="21"/>
        </w:rPr>
        <w:br/>
      </w:r>
      <w:r>
        <w:rPr>
          <w:color w:val="595959" w:themeColor="text1" w:themeTint="A6"/>
          <w:sz w:val="21"/>
        </w:rPr>
        <w:t>Si el objetivo es mejorar el hábitat nativo de la ciudad, un objetivo debería ser así:</w:t>
      </w:r>
    </w:p>
    <w:p w14:paraId="215FC6B0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B868A4" w:rsidRDefault="00B868A4" w:rsidP="00C644E8">
      <w:pPr>
        <w:spacing w:after="0" w:line="240" w:lineRule="auto"/>
        <w:rPr>
          <w:rFonts w:cs="Arial"/>
          <w:bCs/>
          <w:color w:val="262626" w:themeColor="text1" w:themeTint="D9"/>
          <w:sz w:val="22"/>
        </w:rPr>
      </w:pPr>
      <w:r>
        <w:rPr>
          <w:color w:val="262626" w:themeColor="text1" w:themeTint="D9"/>
          <w:sz w:val="22"/>
        </w:rPr>
        <w:t>"Aumentar las plantas nativas entre las calles 1 y 3 en un 50 % para el 31 de marzo".</w:t>
      </w:r>
    </w:p>
    <w:p w14:paraId="7E663E77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51" w:type="dxa"/>
        <w:tblInd w:w="-10" w:type="dxa"/>
        <w:tblLook w:val="04A0" w:firstRow="1" w:lastRow="0" w:firstColumn="1" w:lastColumn="0" w:noHBand="0" w:noVBand="1"/>
      </w:tblPr>
      <w:tblGrid>
        <w:gridCol w:w="732"/>
        <w:gridCol w:w="1788"/>
        <w:gridCol w:w="2160"/>
        <w:gridCol w:w="9"/>
        <w:gridCol w:w="6332"/>
        <w:gridCol w:w="30"/>
      </w:tblGrid>
      <w:tr w:rsidR="00B868A4" w:rsidRPr="00B868A4" w14:paraId="6226CBBA" w14:textId="77777777" w:rsidTr="00270F38">
        <w:trPr>
          <w:trHeight w:val="1600"/>
        </w:trPr>
        <w:tc>
          <w:tcPr>
            <w:tcW w:w="2520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</w:rPr>
              <w:t>OBJETIVO</w:t>
            </w:r>
          </w:p>
        </w:tc>
        <w:tc>
          <w:tcPr>
            <w:tcW w:w="8531" w:type="dxa"/>
            <w:gridSpan w:val="4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  <w:tr w:rsidR="00B868A4" w:rsidRPr="00B868A4" w14:paraId="500E28F1" w14:textId="77777777" w:rsidTr="00270F38">
        <w:trPr>
          <w:trHeight w:val="160"/>
        </w:trPr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63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B868A4" w:rsidRPr="00B868A4" w14:paraId="57A45DFA" w14:textId="77777777" w:rsidTr="00270F38">
        <w:trPr>
          <w:trHeight w:val="900"/>
        </w:trPr>
        <w:tc>
          <w:tcPr>
            <w:tcW w:w="732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4A4572BA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1788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654F26D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9" w:type="dxa"/>
            <w:gridSpan w:val="2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Quién? ¿Qué? ¿Cuándo? ¿Dónde? ¿Por qué? ¿Qué?</w:t>
            </w:r>
          </w:p>
        </w:tc>
        <w:tc>
          <w:tcPr>
            <w:tcW w:w="6362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7AC8E7D" w14:textId="77777777" w:rsidTr="00270F38">
        <w:trPr>
          <w:trHeight w:val="500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57B629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: ESPECÍFICO</w:t>
            </w:r>
          </w:p>
        </w:tc>
        <w:tc>
          <w:tcPr>
            <w:tcW w:w="2169" w:type="dxa"/>
            <w:gridSpan w:val="2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25EDEE9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62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C9A549C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78181B2" w14:textId="77777777" w:rsidTr="00270F38">
        <w:trPr>
          <w:trHeight w:val="90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1E30327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CFCD12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9" w:type="dxa"/>
            <w:gridSpan w:val="2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Métricas e hitos. ¿Cuánto? ¿Qué porcentaje?</w:t>
            </w:r>
          </w:p>
        </w:tc>
        <w:tc>
          <w:tcPr>
            <w:tcW w:w="6362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24EB2A7" w14:textId="77777777" w:rsidTr="00270F38">
        <w:trPr>
          <w:trHeight w:val="500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E5956C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: MEDIBLE</w:t>
            </w:r>
          </w:p>
        </w:tc>
        <w:tc>
          <w:tcPr>
            <w:tcW w:w="2169" w:type="dxa"/>
            <w:gridSpan w:val="2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62738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6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F698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95F96ED" w14:textId="77777777" w:rsidTr="00270F38">
        <w:trPr>
          <w:trHeight w:val="90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70286D48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9F5615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9" w:type="dxa"/>
            <w:gridSpan w:val="2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Tiene las habilidades y herramientas para lograr este objetivo?</w:t>
            </w:r>
          </w:p>
        </w:tc>
        <w:tc>
          <w:tcPr>
            <w:tcW w:w="6362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775FCB3B" w14:textId="77777777" w:rsidTr="00270F38">
        <w:trPr>
          <w:trHeight w:val="500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32DB9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A: ALCANZABLE</w:t>
            </w:r>
          </w:p>
        </w:tc>
        <w:tc>
          <w:tcPr>
            <w:tcW w:w="2169" w:type="dxa"/>
            <w:gridSpan w:val="2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C42529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6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66A1F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4715E5A" w14:textId="77777777" w:rsidTr="00270F38">
        <w:trPr>
          <w:trHeight w:val="90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31047C1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41A2A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9" w:type="dxa"/>
            <w:gridSpan w:val="2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Encaja con sus objetivos generales de la organización?</w:t>
            </w:r>
          </w:p>
        </w:tc>
        <w:tc>
          <w:tcPr>
            <w:tcW w:w="6362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574BF180" w14:textId="77777777" w:rsidTr="00270F38">
        <w:trPr>
          <w:trHeight w:val="500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3D70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: RELEVANTE</w:t>
            </w:r>
          </w:p>
        </w:tc>
        <w:tc>
          <w:tcPr>
            <w:tcW w:w="2169" w:type="dxa"/>
            <w:gridSpan w:val="2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C0DBA6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62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47727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0207863F" w14:textId="77777777" w:rsidTr="00270F38">
        <w:trPr>
          <w:trHeight w:val="90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77CAFA4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256AEEE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9" w:type="dxa"/>
            <w:gridSpan w:val="2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Plazo intermedio </w:t>
            </w:r>
            <w:r w:rsidRPr="00B868A4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y final</w:t>
            </w:r>
          </w:p>
        </w:tc>
        <w:tc>
          <w:tcPr>
            <w:tcW w:w="6362" w:type="dxa"/>
            <w:gridSpan w:val="2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30798359" w14:textId="77777777" w:rsidTr="00270F38">
        <w:trPr>
          <w:trHeight w:val="500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75B5D6B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CON LÍMITE DE TIEMPO</w:t>
            </w:r>
          </w:p>
        </w:tc>
        <w:tc>
          <w:tcPr>
            <w:tcW w:w="2169" w:type="dxa"/>
            <w:gridSpan w:val="2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5BFAC3F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62" w:type="dxa"/>
            <w:gridSpan w:val="2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E3C75A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807C9F0" w14:textId="77777777" w:rsidTr="00270F38">
        <w:trPr>
          <w:trHeight w:val="1500"/>
        </w:trPr>
        <w:tc>
          <w:tcPr>
            <w:tcW w:w="252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0B0A95A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B868A4">
              <w:rPr>
                <w:color w:val="FFFFFF"/>
                <w:sz w:val="22"/>
              </w:rPr>
              <w:t xml:space="preserve">OBJETIVO </w:t>
            </w:r>
            <w:r>
              <w:rPr>
                <w:color w:val="FFFFFF"/>
                <w:sz w:val="56"/>
              </w:rPr>
              <w:t xml:space="preserve"> </w:t>
            </w:r>
            <w:r w:rsidRPr="00B868A4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1</w:t>
            </w:r>
          </w:p>
        </w:tc>
        <w:tc>
          <w:tcPr>
            <w:tcW w:w="8531" w:type="dxa"/>
            <w:gridSpan w:val="4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  <w:tr w:rsidR="00580708" w:rsidRPr="00580708" w14:paraId="23950DA6" w14:textId="77777777" w:rsidTr="00270F38">
        <w:trPr>
          <w:gridAfter w:val="1"/>
          <w:wAfter w:w="30" w:type="dxa"/>
          <w:trHeight w:val="720"/>
        </w:trPr>
        <w:tc>
          <w:tcPr>
            <w:tcW w:w="732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66E4CA8A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lastRenderedPageBreak/>
              <w:t>S</w:t>
            </w:r>
          </w:p>
        </w:tc>
        <w:tc>
          <w:tcPr>
            <w:tcW w:w="1788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723AED0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Quién? ¿Qué? ¿Cuándo? ¿Dónde? ¿Por qué? ¿Qué?</w:t>
            </w:r>
          </w:p>
        </w:tc>
        <w:tc>
          <w:tcPr>
            <w:tcW w:w="6341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2622A97" w14:textId="77777777" w:rsidTr="00270F38">
        <w:trPr>
          <w:gridAfter w:val="1"/>
          <w:wAfter w:w="30" w:type="dxa"/>
          <w:trHeight w:val="432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8396A0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: ESPECÍFICO</w:t>
            </w:r>
          </w:p>
        </w:tc>
        <w:tc>
          <w:tcPr>
            <w:tcW w:w="2160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A473E4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1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FECF4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19EDC34F" w14:textId="77777777" w:rsidTr="00270F38">
        <w:trPr>
          <w:gridAfter w:val="1"/>
          <w:wAfter w:w="30" w:type="dxa"/>
          <w:trHeight w:val="72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B088FE3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7284D7AC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Métricas e hitos. ¿Cuánto? ¿Qué porcentaje?</w:t>
            </w:r>
          </w:p>
        </w:tc>
        <w:tc>
          <w:tcPr>
            <w:tcW w:w="634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BA7EF8C" w14:textId="77777777" w:rsidTr="00270F38">
        <w:trPr>
          <w:gridAfter w:val="1"/>
          <w:wAfter w:w="30" w:type="dxa"/>
          <w:trHeight w:val="432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516A5D8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: MEDIBLE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891F35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31CD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5CCDDA1" w14:textId="77777777" w:rsidTr="00270F38">
        <w:trPr>
          <w:gridAfter w:val="1"/>
          <w:wAfter w:w="30" w:type="dxa"/>
          <w:trHeight w:val="72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149D865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7A3829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Tiene las habilidades y herramientas para lograr este objetivo?</w:t>
            </w:r>
          </w:p>
        </w:tc>
        <w:tc>
          <w:tcPr>
            <w:tcW w:w="634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9B639DA" w14:textId="77777777" w:rsidTr="00270F38">
        <w:trPr>
          <w:gridAfter w:val="1"/>
          <w:wAfter w:w="30" w:type="dxa"/>
          <w:trHeight w:val="432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4F5F5C5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A: ALCANZABLE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6D4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E2752E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8D31A0E" w14:textId="77777777" w:rsidTr="00270F38">
        <w:trPr>
          <w:gridAfter w:val="1"/>
          <w:wAfter w:w="30" w:type="dxa"/>
          <w:trHeight w:val="72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ED65FB9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61231C0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Encaja con sus objetivos generales de la organización?</w:t>
            </w:r>
          </w:p>
        </w:tc>
        <w:tc>
          <w:tcPr>
            <w:tcW w:w="634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0C84BA3E" w14:textId="77777777" w:rsidTr="00270F38">
        <w:trPr>
          <w:gridAfter w:val="1"/>
          <w:wAfter w:w="30" w:type="dxa"/>
          <w:trHeight w:val="432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059B7005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: RELEVANTE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2516A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4E1FBC7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1070F8D" w14:textId="77777777" w:rsidTr="00270F38">
        <w:trPr>
          <w:gridAfter w:val="1"/>
          <w:wAfter w:w="30" w:type="dxa"/>
          <w:trHeight w:val="720"/>
        </w:trPr>
        <w:tc>
          <w:tcPr>
            <w:tcW w:w="73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5AE991C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178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4D8B1E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Plazo intermedio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y final</w:t>
            </w:r>
          </w:p>
        </w:tc>
        <w:tc>
          <w:tcPr>
            <w:tcW w:w="6341" w:type="dxa"/>
            <w:gridSpan w:val="2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61B0B35A" w14:textId="77777777" w:rsidTr="00270F38">
        <w:trPr>
          <w:gridAfter w:val="1"/>
          <w:wAfter w:w="30" w:type="dxa"/>
          <w:trHeight w:val="432"/>
        </w:trPr>
        <w:tc>
          <w:tcPr>
            <w:tcW w:w="252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6EC8AC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CON LÍMITE DE TIEMPO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941C1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1" w:type="dxa"/>
            <w:gridSpan w:val="2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6C06F34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33C532AB" w14:textId="77777777" w:rsidTr="00270F38">
        <w:trPr>
          <w:gridAfter w:val="1"/>
          <w:wAfter w:w="30" w:type="dxa"/>
          <w:trHeight w:val="1152"/>
        </w:trPr>
        <w:tc>
          <w:tcPr>
            <w:tcW w:w="252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580708" w:rsidRDefault="00580708" w:rsidP="00580708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 xml:space="preserve">OBJETIVO 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2</w:t>
            </w:r>
          </w:p>
        </w:tc>
        <w:tc>
          <w:tcPr>
            <w:tcW w:w="8501" w:type="dxa"/>
            <w:gridSpan w:val="3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4100F2DC" w14:textId="77777777" w:rsidR="00580708" w:rsidRDefault="00580708" w:rsidP="00580708">
      <w:pPr>
        <w:spacing w:after="0" w:line="240" w:lineRule="auto"/>
        <w:rPr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1784"/>
        <w:gridCol w:w="2160"/>
        <w:gridCol w:w="6345"/>
      </w:tblGrid>
      <w:tr w:rsidR="00580708" w:rsidRPr="00580708" w14:paraId="51B4F9B4" w14:textId="77777777" w:rsidTr="00270F38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5C71BE28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1784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1298F56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Quién? ¿Qué? ¿Cuándo? ¿Dónde? ¿Por qué? ¿Que?</w:t>
            </w:r>
          </w:p>
        </w:tc>
        <w:tc>
          <w:tcPr>
            <w:tcW w:w="634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7661B97" w14:textId="77777777" w:rsidTr="00270F38">
        <w:trPr>
          <w:trHeight w:val="432"/>
        </w:trPr>
        <w:tc>
          <w:tcPr>
            <w:tcW w:w="251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6DC598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: ESPECÍFICO</w:t>
            </w:r>
          </w:p>
        </w:tc>
        <w:tc>
          <w:tcPr>
            <w:tcW w:w="2160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63D33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6AB5EF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F74F53B" w14:textId="77777777" w:rsidTr="00270F3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233D5A1B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3B6872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Métricas e hitos. ¿Cuánto? ¿Qué porcentaje?</w:t>
            </w:r>
          </w:p>
        </w:tc>
        <w:tc>
          <w:tcPr>
            <w:tcW w:w="6345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684A6D4" w14:textId="77777777" w:rsidTr="00270F38">
        <w:trPr>
          <w:trHeight w:val="432"/>
        </w:trPr>
        <w:tc>
          <w:tcPr>
            <w:tcW w:w="251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4F0D20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: MEDIBLE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6C25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5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4A755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91839A6" w14:textId="77777777" w:rsidTr="00270F3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3A010881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4B00F8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Tiene las habilidades y herramientas para lograr este objetivo?</w:t>
            </w:r>
          </w:p>
        </w:tc>
        <w:tc>
          <w:tcPr>
            <w:tcW w:w="6345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5B166AC" w14:textId="77777777" w:rsidTr="00270F38">
        <w:trPr>
          <w:trHeight w:val="432"/>
        </w:trPr>
        <w:tc>
          <w:tcPr>
            <w:tcW w:w="251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31688BC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A: ALCANZABLE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6BEC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5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92040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9AC4DC1" w14:textId="77777777" w:rsidTr="00270F3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1BC9E23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0B93C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Encaja con sus objetivos generales de la organización?</w:t>
            </w:r>
          </w:p>
        </w:tc>
        <w:tc>
          <w:tcPr>
            <w:tcW w:w="6345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22438A4B" w14:textId="77777777" w:rsidTr="00270F38">
        <w:trPr>
          <w:trHeight w:val="432"/>
        </w:trPr>
        <w:tc>
          <w:tcPr>
            <w:tcW w:w="251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22FD80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: RELEVANTE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805CF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5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7C2FD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7947239" w14:textId="77777777" w:rsidTr="00270F38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41D3484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F747A8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Plazo intermedio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y final</w:t>
            </w:r>
          </w:p>
        </w:tc>
        <w:tc>
          <w:tcPr>
            <w:tcW w:w="6345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44724BE" w14:textId="77777777" w:rsidTr="00270F38">
        <w:trPr>
          <w:trHeight w:val="432"/>
        </w:trPr>
        <w:tc>
          <w:tcPr>
            <w:tcW w:w="2515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14EEE4F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CON LÍMITE DE TIEMPO</w:t>
            </w:r>
          </w:p>
        </w:tc>
        <w:tc>
          <w:tcPr>
            <w:tcW w:w="2160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D21C0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6345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68981D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FBBE7E9" w14:textId="77777777" w:rsidTr="00270F38">
        <w:trPr>
          <w:trHeight w:val="1152"/>
        </w:trPr>
        <w:tc>
          <w:tcPr>
            <w:tcW w:w="2515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580708" w:rsidRDefault="00580708" w:rsidP="008F0900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 xml:space="preserve">OBJETIVO 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3</w:t>
            </w:r>
          </w:p>
        </w:tc>
        <w:tc>
          <w:tcPr>
            <w:tcW w:w="8505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16BCCB36" w14:textId="77777777" w:rsidR="00580708" w:rsidRDefault="00580708" w:rsidP="00580708">
      <w:pPr>
        <w:rPr>
          <w:szCs w:val="20"/>
        </w:rPr>
        <w:sectPr w:rsidR="00580708" w:rsidSect="00ED138B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44F1D" w14:textId="77777777" w:rsidR="001C2EC5" w:rsidRDefault="001C2EC5" w:rsidP="00480F66">
      <w:pPr>
        <w:spacing w:after="0" w:line="240" w:lineRule="auto"/>
      </w:pPr>
      <w:r>
        <w:separator/>
      </w:r>
    </w:p>
  </w:endnote>
  <w:endnote w:type="continuationSeparator" w:id="0">
    <w:p w14:paraId="5CD74233" w14:textId="77777777" w:rsidR="001C2EC5" w:rsidRDefault="001C2EC5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5D651" w14:textId="77777777" w:rsidR="001C2EC5" w:rsidRDefault="001C2EC5" w:rsidP="00480F66">
      <w:pPr>
        <w:spacing w:after="0" w:line="240" w:lineRule="auto"/>
      </w:pPr>
      <w:r>
        <w:separator/>
      </w:r>
    </w:p>
  </w:footnote>
  <w:footnote w:type="continuationSeparator" w:id="0">
    <w:p w14:paraId="625987CE" w14:textId="77777777" w:rsidR="001C2EC5" w:rsidRDefault="001C2EC5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63601"/>
    <w:rsid w:val="001769BD"/>
    <w:rsid w:val="00177871"/>
    <w:rsid w:val="00184DC6"/>
    <w:rsid w:val="00186202"/>
    <w:rsid w:val="00194E5F"/>
    <w:rsid w:val="001A141A"/>
    <w:rsid w:val="001A1C0F"/>
    <w:rsid w:val="001A628F"/>
    <w:rsid w:val="001A6860"/>
    <w:rsid w:val="001C2EC5"/>
    <w:rsid w:val="001C6DA8"/>
    <w:rsid w:val="001F54B4"/>
    <w:rsid w:val="00203F44"/>
    <w:rsid w:val="00205C76"/>
    <w:rsid w:val="00223549"/>
    <w:rsid w:val="00226595"/>
    <w:rsid w:val="002420F8"/>
    <w:rsid w:val="00250EF4"/>
    <w:rsid w:val="00270F38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363E7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807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182D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B64B1"/>
    <w:rsid w:val="00AC3409"/>
    <w:rsid w:val="00AC41EA"/>
    <w:rsid w:val="00AC5C5F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868A4"/>
    <w:rsid w:val="00B91F65"/>
    <w:rsid w:val="00B93DA0"/>
    <w:rsid w:val="00BA0391"/>
    <w:rsid w:val="00BB2987"/>
    <w:rsid w:val="00BC4FB8"/>
    <w:rsid w:val="00BE044A"/>
    <w:rsid w:val="00BE210B"/>
    <w:rsid w:val="00BE5029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1466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848&amp;utm_language=ES&amp;utm_source=template-word&amp;utm_medium=content&amp;utm_campaign=ic-Project+Goals+and+Objectives-word-27848-es&amp;lpa=ic+Project+Goals+and+Objectives+word+27848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45</Words>
  <Characters>197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22-10-29T00:06:00Z</cp:lastPrinted>
  <dcterms:created xsi:type="dcterms:W3CDTF">2022-10-29T01:23:00Z</dcterms:created>
  <dcterms:modified xsi:type="dcterms:W3CDTF">2023-12-17T17:15:00Z</dcterms:modified>
</cp:coreProperties>
</file>